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80285" w14:textId="371D63D4" w:rsidR="006964CE" w:rsidRDefault="006964CE">
      <w:pPr>
        <w:rPr>
          <w:rFonts w:ascii="Arial" w:hAnsi="Arial" w:cs="Arial"/>
          <w:color w:val="202124"/>
          <w:sz w:val="48"/>
          <w:szCs w:val="48"/>
          <w:shd w:val="clear" w:color="auto" w:fill="FFFFFF"/>
        </w:rPr>
      </w:pPr>
    </w:p>
    <w:p w14:paraId="7D8B812C" w14:textId="22519C2E" w:rsidR="006964CE" w:rsidRPr="006964CE" w:rsidRDefault="006964CE" w:rsidP="006964CE">
      <w:pPr>
        <w:jc w:val="center"/>
        <w:rPr>
          <w:rFonts w:ascii="Times New Roman" w:hAnsi="Times New Roman" w:cs="Times New Roman"/>
          <w:b/>
          <w:bCs/>
          <w:color w:val="202124"/>
          <w:sz w:val="28"/>
          <w:szCs w:val="28"/>
          <w:shd w:val="clear" w:color="auto" w:fill="FFFFFF"/>
        </w:rPr>
      </w:pPr>
      <w:r w:rsidRPr="006964CE">
        <w:rPr>
          <w:rFonts w:ascii="Times New Roman" w:hAnsi="Times New Roman" w:cs="Times New Roman"/>
          <w:b/>
          <w:bCs/>
          <w:color w:val="202124"/>
          <w:sz w:val="28"/>
          <w:szCs w:val="28"/>
          <w:shd w:val="clear" w:color="auto" w:fill="FFFFFF"/>
        </w:rPr>
        <w:t>DECLARAÇÃO DE AUSÊNCIA DE CONFLITO DE INTERESSE</w:t>
      </w:r>
    </w:p>
    <w:p w14:paraId="2FE166E1" w14:textId="75349B3B" w:rsidR="006964CE" w:rsidRPr="006964CE" w:rsidRDefault="006964CE" w:rsidP="006964CE">
      <w:pP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21BAF1B7" w14:textId="77777777" w:rsidR="006964CE" w:rsidRDefault="006964CE" w:rsidP="006964CE">
      <w:pP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7E3409EF" w14:textId="21284A66" w:rsidR="006964CE" w:rsidRPr="006964CE" w:rsidRDefault="006964CE" w:rsidP="006964CE">
      <w:pP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6964CE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Os autores declaram que não há conflito de interesses em relação ao artigo intitulado: _________________________________, submetido para apreciação na Revista Integrare. </w:t>
      </w:r>
    </w:p>
    <w:p w14:paraId="3D03C209" w14:textId="5437AF5B" w:rsidR="006964CE" w:rsidRPr="006964CE" w:rsidRDefault="006964CE" w:rsidP="006964CE">
      <w:pP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5B86E34E" w14:textId="3C845170" w:rsidR="006964CE" w:rsidRPr="006964CE" w:rsidRDefault="006964CE" w:rsidP="006964CE">
      <w:pP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3B34FF45" w14:textId="5A6A23FA" w:rsidR="006964CE" w:rsidRPr="006964CE" w:rsidRDefault="006964CE" w:rsidP="006964CE">
      <w:pP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6964CE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Curitiba,__ de ______ </w:t>
      </w:r>
      <w:proofErr w:type="spellStart"/>
      <w:r w:rsidRPr="006964CE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de</w:t>
      </w:r>
      <w:proofErr w:type="spellEnd"/>
      <w:r w:rsidRPr="006964CE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______</w:t>
      </w:r>
    </w:p>
    <w:p w14:paraId="58C8C408" w14:textId="1BD7B7F9" w:rsidR="006964CE" w:rsidRDefault="006964CE" w:rsidP="006964CE">
      <w:pPr>
        <w:pBdr>
          <w:bottom w:val="single" w:sz="12" w:space="1" w:color="auto"/>
        </w:pBd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3DB991AA" w14:textId="1316082B" w:rsidR="006964CE" w:rsidRDefault="006964CE" w:rsidP="006964CE">
      <w:pPr>
        <w:pBdr>
          <w:bottom w:val="single" w:sz="12" w:space="1" w:color="auto"/>
        </w:pBd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4F441231" w14:textId="77777777" w:rsidR="006964CE" w:rsidRPr="006964CE" w:rsidRDefault="006964CE" w:rsidP="006964CE">
      <w:pPr>
        <w:pBdr>
          <w:bottom w:val="single" w:sz="12" w:space="1" w:color="auto"/>
        </w:pBd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08C531AC" w14:textId="0DB8CA6C" w:rsidR="006964CE" w:rsidRDefault="006964CE" w:rsidP="006964CE">
      <w:pP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6964CE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Nome completo do autor</w:t>
      </w:r>
    </w:p>
    <w:p w14:paraId="053A44DD" w14:textId="27708B88" w:rsidR="006964CE" w:rsidRDefault="006964CE" w:rsidP="006964CE">
      <w:pP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26996390" w14:textId="77777777" w:rsidR="006964CE" w:rsidRPr="006964CE" w:rsidRDefault="006964CE" w:rsidP="006964CE">
      <w:pPr>
        <w:pBdr>
          <w:bottom w:val="single" w:sz="12" w:space="1" w:color="auto"/>
        </w:pBd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658D5005" w14:textId="77777777" w:rsidR="006964CE" w:rsidRDefault="006964CE" w:rsidP="006964CE">
      <w:pP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6964CE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Nome completo do autor</w:t>
      </w:r>
    </w:p>
    <w:p w14:paraId="23A5B18E" w14:textId="7943BF4E" w:rsidR="006964CE" w:rsidRDefault="006964CE" w:rsidP="006964CE">
      <w:pP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5A0B5441" w14:textId="77777777" w:rsidR="006964CE" w:rsidRPr="006964CE" w:rsidRDefault="006964CE" w:rsidP="006964CE">
      <w:pPr>
        <w:pBdr>
          <w:bottom w:val="single" w:sz="12" w:space="1" w:color="auto"/>
        </w:pBd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7FAC3659" w14:textId="77777777" w:rsidR="006964CE" w:rsidRDefault="006964CE" w:rsidP="006964CE">
      <w:pP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6964CE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Nome completo do autor</w:t>
      </w:r>
    </w:p>
    <w:p w14:paraId="370F1E54" w14:textId="0CADF463" w:rsidR="006964CE" w:rsidRDefault="006964CE" w:rsidP="006964CE">
      <w:pP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7A9FBD87" w14:textId="77777777" w:rsidR="006964CE" w:rsidRPr="006964CE" w:rsidRDefault="006964CE" w:rsidP="006964CE">
      <w:pPr>
        <w:pBdr>
          <w:bottom w:val="single" w:sz="12" w:space="1" w:color="auto"/>
        </w:pBd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5D36D3C2" w14:textId="77777777" w:rsidR="006964CE" w:rsidRDefault="006964CE" w:rsidP="006964CE">
      <w:pP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6964CE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Nome completo do autor</w:t>
      </w:r>
    </w:p>
    <w:p w14:paraId="08853DC7" w14:textId="77777777" w:rsidR="006964CE" w:rsidRDefault="006964CE" w:rsidP="006964CE">
      <w:pP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5D496B11" w14:textId="649D52E0" w:rsidR="006964CE" w:rsidRDefault="006964CE" w:rsidP="006964CE">
      <w:pPr>
        <w:jc w:val="both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28679C60" w14:textId="1B66B316" w:rsidR="006964CE" w:rsidRPr="006964CE" w:rsidRDefault="006964CE" w:rsidP="006964CE">
      <w:pPr>
        <w:jc w:val="both"/>
        <w:rPr>
          <w:rFonts w:ascii="Times New Roman" w:hAnsi="Times New Roman" w:cs="Times New Roman"/>
          <w:color w:val="FF0000"/>
          <w:sz w:val="28"/>
          <w:szCs w:val="28"/>
          <w:shd w:val="clear" w:color="auto" w:fill="FFFFFF"/>
        </w:rPr>
      </w:pPr>
      <w:r w:rsidRPr="006964CE">
        <w:rPr>
          <w:rFonts w:ascii="Times New Roman" w:hAnsi="Times New Roman" w:cs="Times New Roman"/>
          <w:color w:val="FF0000"/>
          <w:sz w:val="28"/>
          <w:szCs w:val="28"/>
          <w:shd w:val="clear" w:color="auto" w:fill="FFFFFF"/>
        </w:rPr>
        <w:t>*OBS: todos os autores devem assinar a declaração</w:t>
      </w:r>
    </w:p>
    <w:sectPr w:rsidR="006964CE" w:rsidRPr="006964CE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2BF95" w14:textId="77777777" w:rsidR="00EE1FFC" w:rsidRDefault="00EE1FFC" w:rsidP="006964CE">
      <w:pPr>
        <w:spacing w:after="0" w:line="240" w:lineRule="auto"/>
      </w:pPr>
      <w:r>
        <w:separator/>
      </w:r>
    </w:p>
  </w:endnote>
  <w:endnote w:type="continuationSeparator" w:id="0">
    <w:p w14:paraId="10E7F6B4" w14:textId="77777777" w:rsidR="00EE1FFC" w:rsidRDefault="00EE1FFC" w:rsidP="00696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6A972" w14:textId="77777777" w:rsidR="00EE1FFC" w:rsidRDefault="00EE1FFC" w:rsidP="006964CE">
      <w:pPr>
        <w:spacing w:after="0" w:line="240" w:lineRule="auto"/>
      </w:pPr>
      <w:r>
        <w:separator/>
      </w:r>
    </w:p>
  </w:footnote>
  <w:footnote w:type="continuationSeparator" w:id="0">
    <w:p w14:paraId="34F204CD" w14:textId="77777777" w:rsidR="00EE1FFC" w:rsidRDefault="00EE1FFC" w:rsidP="006964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156E0" w14:textId="63B68DDE" w:rsidR="006964CE" w:rsidRDefault="006964CE">
    <w:pPr>
      <w:pStyle w:val="Cabealho"/>
    </w:pPr>
    <w:r>
      <w:t>Revista Integrare</w:t>
    </w:r>
  </w:p>
  <w:p w14:paraId="6D6D6678" w14:textId="4AF238D5" w:rsidR="006964CE" w:rsidRDefault="006964CE">
    <w:pPr>
      <w:pStyle w:val="Cabealho"/>
    </w:pPr>
    <w:r>
      <w:t>Centro Universitário Autônomo do Brasil, UniBrasil</w:t>
    </w:r>
  </w:p>
  <w:p w14:paraId="497B1593" w14:textId="75DE8ACF" w:rsidR="006964CE" w:rsidRDefault="006964CE">
    <w:pPr>
      <w:pStyle w:val="Cabealho"/>
    </w:pPr>
    <w:r w:rsidRPr="006964CE">
      <w:t>R. Konrad Adenauer, 442 - Tarumã, Curitiba - PR, 82820-540</w:t>
    </w:r>
  </w:p>
  <w:p w14:paraId="75802BE5" w14:textId="5120E468" w:rsidR="006964CE" w:rsidRDefault="006964CE">
    <w:pPr>
      <w:pStyle w:val="Cabealho"/>
    </w:pPr>
  </w:p>
  <w:p w14:paraId="75E73921" w14:textId="77777777" w:rsidR="006964CE" w:rsidRDefault="006964CE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DU1MLE0NjEyMjRR0lEKTi0uzszPAykwrAUAGL5lECwAAAA="/>
  </w:docVars>
  <w:rsids>
    <w:rsidRoot w:val="006964CE"/>
    <w:rsid w:val="006964CE"/>
    <w:rsid w:val="00EE1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5AF597"/>
  <w15:chartTrackingRefBased/>
  <w15:docId w15:val="{122B23AA-624D-4D08-9BA1-BD7AD77CF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96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964CE"/>
  </w:style>
  <w:style w:type="paragraph" w:styleId="Rodap">
    <w:name w:val="footer"/>
    <w:basedOn w:val="Normal"/>
    <w:link w:val="RodapChar"/>
    <w:uiPriority w:val="99"/>
    <w:unhideWhenUsed/>
    <w:rsid w:val="00696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964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3</Words>
  <Characters>346</Characters>
  <Application>Microsoft Office Word</Application>
  <DocSecurity>0</DocSecurity>
  <Lines>2</Lines>
  <Paragraphs>1</Paragraphs>
  <ScaleCrop>false</ScaleCrop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a. Lais Danciguer Guanaes</dc:creator>
  <cp:keywords/>
  <dc:description/>
  <cp:lastModifiedBy>Profa. Lais Danciguer Guanaes</cp:lastModifiedBy>
  <cp:revision>1</cp:revision>
  <dcterms:created xsi:type="dcterms:W3CDTF">2021-05-03T11:38:00Z</dcterms:created>
  <dcterms:modified xsi:type="dcterms:W3CDTF">2021-05-03T11:44:00Z</dcterms:modified>
</cp:coreProperties>
</file>